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2740" w:rsidRDefault="003348DF">
      <w:pPr>
        <w:pStyle w:val="Title"/>
      </w:pPr>
      <w:bookmarkStart w:id="0" w:name="_GoBack"/>
      <w:bookmarkEnd w:id="0"/>
      <w:r>
        <w:t>Отчет по лабораторной работе №5</w:t>
      </w:r>
    </w:p>
    <w:p w:rsidR="00F82740" w:rsidRDefault="003348DF">
      <w:pPr>
        <w:pStyle w:val="Subtitle"/>
      </w:pPr>
      <w:r>
        <w:t>Модель хищник-жертва</w:t>
      </w:r>
    </w:p>
    <w:p w:rsidR="00F82740" w:rsidRDefault="003348DF">
      <w:pPr>
        <w:pStyle w:val="Author"/>
      </w:pPr>
      <w:r>
        <w:t>Габриэль Тьерр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6101433"/>
        <w:docPartObj>
          <w:docPartGallery w:val="Table of Contents"/>
          <w:docPartUnique/>
        </w:docPartObj>
      </w:sdtPr>
      <w:sdtEndPr/>
      <w:sdtContent>
        <w:p w:rsidR="00F82740" w:rsidRDefault="003348DF">
          <w:pPr>
            <w:pStyle w:val="TOCHeading"/>
          </w:pPr>
          <w:r>
            <w:t>Содержание</w:t>
          </w:r>
        </w:p>
        <w:p w:rsidR="00146A7D" w:rsidRDefault="003348D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46A7D">
            <w:fldChar w:fldCharType="separate"/>
          </w:r>
          <w:hyperlink w:anchor="_Toc129434862" w:history="1">
            <w:r w:rsidR="00146A7D" w:rsidRPr="00495352">
              <w:rPr>
                <w:rStyle w:val="Hyperlink"/>
                <w:noProof/>
              </w:rPr>
              <w:t>Цель работы</w:t>
            </w:r>
            <w:r w:rsidR="00146A7D">
              <w:rPr>
                <w:noProof/>
                <w:webHidden/>
              </w:rPr>
              <w:tab/>
            </w:r>
            <w:r w:rsidR="00146A7D">
              <w:rPr>
                <w:noProof/>
                <w:webHidden/>
              </w:rPr>
              <w:fldChar w:fldCharType="begin"/>
            </w:r>
            <w:r w:rsidR="00146A7D">
              <w:rPr>
                <w:noProof/>
                <w:webHidden/>
              </w:rPr>
              <w:instrText xml:space="preserve"> PAGEREF _Toc129434862 \h </w:instrText>
            </w:r>
            <w:r w:rsidR="00146A7D">
              <w:rPr>
                <w:noProof/>
                <w:webHidden/>
              </w:rPr>
            </w:r>
            <w:r w:rsidR="00146A7D">
              <w:rPr>
                <w:noProof/>
                <w:webHidden/>
              </w:rPr>
              <w:fldChar w:fldCharType="separate"/>
            </w:r>
            <w:r w:rsidR="00146A7D">
              <w:rPr>
                <w:noProof/>
                <w:webHidden/>
              </w:rPr>
              <w:t>1</w:t>
            </w:r>
            <w:r w:rsidR="00146A7D">
              <w:rPr>
                <w:noProof/>
                <w:webHidden/>
              </w:rPr>
              <w:fldChar w:fldCharType="end"/>
            </w:r>
          </w:hyperlink>
        </w:p>
        <w:p w:rsidR="00146A7D" w:rsidRDefault="00146A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4863" w:history="1">
            <w:r w:rsidRPr="00495352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4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A7D" w:rsidRDefault="00146A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4864" w:history="1">
            <w:r w:rsidRPr="00495352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4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A7D" w:rsidRDefault="00146A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4865" w:history="1">
            <w:r w:rsidRPr="0049535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4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A7D" w:rsidRDefault="00146A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4866" w:history="1">
            <w:r w:rsidRPr="0049535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4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A7D" w:rsidRDefault="00146A7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9434867" w:history="1">
            <w:r w:rsidRPr="0049535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34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2740" w:rsidRDefault="003348DF">
          <w:r>
            <w:fldChar w:fldCharType="end"/>
          </w:r>
        </w:p>
      </w:sdtContent>
    </w:sdt>
    <w:p w:rsidR="00F82740" w:rsidRDefault="003348DF">
      <w:pPr>
        <w:pStyle w:val="Heading1"/>
      </w:pPr>
      <w:bookmarkStart w:id="1" w:name="цель-работы"/>
      <w:bookmarkStart w:id="2" w:name="_Toc129434862"/>
      <w:r>
        <w:t>Цель работы</w:t>
      </w:r>
      <w:bookmarkEnd w:id="2"/>
    </w:p>
    <w:p w:rsidR="00F82740" w:rsidRDefault="003348DF">
      <w:pPr>
        <w:pStyle w:val="FirstParagraph"/>
      </w:pPr>
      <w:r>
        <w:t>Реализовать на языках программирования Julia и Openmodelica модель Лотки-Вольтерры, также известную как моедль взаимодействия “</w:t>
      </w:r>
      <w:r>
        <w:t>хищник-жертва”.</w:t>
      </w:r>
    </w:p>
    <w:p w:rsidR="00F82740" w:rsidRDefault="003348DF">
      <w:pPr>
        <w:pStyle w:val="Heading1"/>
      </w:pPr>
      <w:bookmarkStart w:id="3" w:name="задание"/>
      <w:bookmarkStart w:id="4" w:name="_Toc129434863"/>
      <w:bookmarkEnd w:id="1"/>
      <w:r>
        <w:t>Задание</w:t>
      </w:r>
      <w:bookmarkEnd w:id="4"/>
    </w:p>
    <w:p w:rsidR="00F82740" w:rsidRDefault="003348DF">
      <w:pPr>
        <w:pStyle w:val="FirstParagraph"/>
      </w:pPr>
      <w:r>
        <w:t>Для модели «хищник-жертва»: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7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F82740" w:rsidRDefault="003348DF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</w:t>
      </w:r>
      <w:r>
        <w:t>ертв при следующих начальных условиях: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7</m:t>
          </m:r>
        </m:oMath>
      </m:oMathPara>
    </w:p>
    <w:p w:rsidR="00F82740" w:rsidRDefault="003348DF">
      <w:pPr>
        <w:pStyle w:val="FirstParagraph"/>
      </w:pPr>
      <w:r>
        <w:t>Найдите стационарное состояние системы. @Lab</w:t>
      </w:r>
    </w:p>
    <w:p w:rsidR="00F82740" w:rsidRDefault="003348DF">
      <w:pPr>
        <w:pStyle w:val="Heading1"/>
      </w:pPr>
      <w:bookmarkStart w:id="5" w:name="теоретическое-введение"/>
      <w:bookmarkStart w:id="6" w:name="_Toc129434864"/>
      <w:bookmarkEnd w:id="3"/>
      <w:r>
        <w:lastRenderedPageBreak/>
        <w:t>Теоретическое введение</w:t>
      </w:r>
      <w:bookmarkEnd w:id="6"/>
    </w:p>
    <w:p w:rsidR="00F82740" w:rsidRDefault="003348DF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</w:t>
      </w:r>
      <w:r>
        <w:t>ледующих предположениях:</w:t>
      </w:r>
    </w:p>
    <w:p w:rsidR="00F82740" w:rsidRDefault="003348DF">
      <w:pPr>
        <w:pStyle w:val="BodyText"/>
      </w:pPr>
      <w:r>
        <w:t>1.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:rsidR="00F82740" w:rsidRDefault="003348DF">
      <w:pPr>
        <w:pStyle w:val="BodyText"/>
      </w:pPr>
      <w:r>
        <w:t>2.В отсутствии взаимодействия численность видов изменяется по модели Мал</w:t>
      </w:r>
      <w:r>
        <w:t>ьтуса, при этом число жертв увеличивается, а число хищников падает</w:t>
      </w:r>
    </w:p>
    <w:p w:rsidR="00F82740" w:rsidRDefault="003348DF">
      <w:pPr>
        <w:pStyle w:val="BodyText"/>
      </w:pPr>
      <w:r>
        <w:t>3.Естественная смертность жертвы и естественная рождаемость хищника считаются несущественными</w:t>
      </w:r>
    </w:p>
    <w:p w:rsidR="00F82740" w:rsidRDefault="003348DF">
      <w:pPr>
        <w:pStyle w:val="BodyText"/>
      </w:pPr>
      <w:r>
        <w:t>4.Эффект насыщения численности обеих популяций не учитывается</w:t>
      </w:r>
    </w:p>
    <w:p w:rsidR="00F82740" w:rsidRDefault="003348DF">
      <w:pPr>
        <w:pStyle w:val="BodyText"/>
      </w:pPr>
      <w:r>
        <w:t>5.Скорость роста численности жерт</w:t>
      </w:r>
      <w:r>
        <w:t>в уменьшается пропорционально численности хищников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:rsidR="00F82740" w:rsidRDefault="003348DF">
      <w:pPr>
        <w:pStyle w:val="FirstParagraph"/>
      </w:pPr>
      <w:r>
        <w:t>В этой модели x — число жертв, y — число хищников. Коэффициент a описывает скорость естественного прироста числа жертв в отсутствие хищников, с — естественное вымирание хищников, лишенных пищи в виде жертв. Вероятность взаимодействия жертвы и хищника счита</w:t>
      </w:r>
      <w:r>
        <w:t>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— bxy и dxy в правой части уравнения).</w:t>
      </w:r>
    </w:p>
    <w:p w:rsidR="00F82740" w:rsidRDefault="003348DF">
      <w:pPr>
        <w:pStyle w:val="CaptionedFigure"/>
      </w:pPr>
      <w:bookmarkStart w:id="7" w:name="fig:001"/>
      <w:r>
        <w:rPr>
          <w:noProof/>
          <w:lang w:val="en-US"/>
        </w:rPr>
        <w:drawing>
          <wp:inline distT="0" distB="0" distL="0" distR="0">
            <wp:extent cx="3830854" cy="1636294"/>
            <wp:effectExtent l="0" t="0" r="0" b="0"/>
            <wp:docPr id="1" name="Picture" descr="эволюция популяции жертв и хищн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F82740" w:rsidRDefault="003348DF">
      <w:pPr>
        <w:pStyle w:val="ImageCaption"/>
      </w:pPr>
      <w:r>
        <w:t>эволюция популяции жертв и хищни</w:t>
      </w:r>
      <w:r>
        <w:t>ков</w:t>
      </w:r>
    </w:p>
    <w:p w:rsidR="00F82740" w:rsidRDefault="003348DF"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1), всякое же другое начальное состояние (B) </w:t>
      </w:r>
      <w:r>
        <w:lastRenderedPageBreak/>
        <w:t>приводит к периодическому колебанию численности как жертв, так и хищников, так что по прошествии некоторог</w:t>
      </w:r>
      <w:r>
        <w:t>о времени система возвращается в состояние B.</w:t>
      </w:r>
    </w:p>
    <w:p w:rsidR="00F82740" w:rsidRDefault="003348DF">
      <w:pPr>
        <w:pStyle w:val="BodyText"/>
      </w:pPr>
      <w:r>
        <w:t>Стационарное состояние системы (положение равновесия, не зависящее от времени решение) будет в точке: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:rsidR="00F82740" w:rsidRDefault="003348DF">
      <w:pPr>
        <w:pStyle w:val="FirstParagraph"/>
      </w:pPr>
      <w:r>
        <w:t>Если начальные значения задать в стационарном состоянии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F82740" w:rsidRDefault="003348DF">
      <w:pPr>
        <w:pStyle w:val="FirstParagraph"/>
      </w:pPr>
      <w:r>
        <w:t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</w:t>
      </w:r>
      <w:r>
        <w:t>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 w:rsidR="00F82740" w:rsidRDefault="003348DF">
      <w:pPr>
        <w:pStyle w:val="BodyText"/>
      </w:pPr>
      <w:r>
        <w:t>При малом изменении модели</w:t>
      </w:r>
    </w:p>
    <w:p w:rsidR="00F82740" w:rsidRDefault="003348D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ε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εg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≪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:rsidR="00F82740" w:rsidRDefault="003348DF">
      <w:pPr>
        <w:pStyle w:val="FirstParagraph"/>
      </w:pPr>
      <w:r>
        <w:t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</w:t>
      </w:r>
      <w:r>
        <w:t>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 w:rsidR="00F82740" w:rsidRDefault="003348DF">
      <w:pPr>
        <w:pStyle w:val="CaptionedFigure"/>
      </w:pPr>
      <w:bookmarkStart w:id="8" w:name="fig:002"/>
      <w:r>
        <w:rPr>
          <w:noProof/>
          <w:lang w:val="en-US"/>
        </w:rPr>
        <w:drawing>
          <wp:inline distT="0" distB="0" distL="0" distR="0">
            <wp:extent cx="4677877" cy="1135781"/>
            <wp:effectExtent l="0" t="0" r="0" b="0"/>
            <wp:docPr id="2" name="Picture" descr="мягкая модель борьбы за существ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F82740" w:rsidRDefault="003348DF">
      <w:pPr>
        <w:pStyle w:val="ImageCaption"/>
      </w:pPr>
      <w:r>
        <w:t>мягкая модель борьбы за существование</w:t>
      </w:r>
    </w:p>
    <w:p w:rsidR="00F82740" w:rsidRDefault="003348DF">
      <w:pPr>
        <w:pStyle w:val="BodyText"/>
      </w:pPr>
      <w:r>
        <w:t>В случае 1 равновесное состояние A устойчиво. При любых других нача</w:t>
      </w:r>
      <w:r>
        <w:t>льных условиях через большое время устанавливается именно оно.</w:t>
      </w:r>
    </w:p>
    <w:p w:rsidR="00F82740" w:rsidRDefault="003348DF">
      <w:pPr>
        <w:pStyle w:val="BodyText"/>
      </w:pPr>
      <w:r>
        <w:t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</w:t>
      </w:r>
      <w:r>
        <w:t xml:space="preserve"> столь больших или столь малых значений x и y, что модель перестает быть применимой.</w:t>
      </w:r>
    </w:p>
    <w:p w:rsidR="00F82740" w:rsidRDefault="003348DF">
      <w:pPr>
        <w:pStyle w:val="BodyText"/>
      </w:pPr>
      <w:r>
        <w:lastRenderedPageBreak/>
        <w:t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</w:t>
      </w:r>
      <w:r>
        <w:t xml:space="preserve">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</w:t>
      </w:r>
      <w:r>
        <w:t>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 w:rsidR="00F82740" w:rsidRDefault="003348DF">
      <w:pPr>
        <w:pStyle w:val="BodyText"/>
      </w:pPr>
      <w:r>
        <w:t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 w:rsidR="00F82740" w:rsidRDefault="003348DF">
      <w:pPr>
        <w:pStyle w:val="BodyText"/>
      </w:pPr>
      <w:r>
        <w:t xml:space="preserve">В случае модели Лотки-Вольтерры для суждения о том, какой же из сценариев 1-3 </w:t>
      </w:r>
      <w:r>
        <w:t>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</w:t>
      </w:r>
      <w:r>
        <w:t>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p w:rsidR="00F82740" w:rsidRDefault="003348DF">
      <w:pPr>
        <w:pStyle w:val="Heading1"/>
      </w:pPr>
      <w:bookmarkStart w:id="9" w:name="выполнение-лабораторной-работы"/>
      <w:bookmarkStart w:id="10" w:name="_Toc129434865"/>
      <w:bookmarkEnd w:id="5"/>
      <w:r>
        <w:t>Выполнение лабораторной работ</w:t>
      </w:r>
      <w:r>
        <w:t>ы</w:t>
      </w:r>
      <w:bookmarkEnd w:id="10"/>
    </w:p>
    <w:p w:rsidR="00F82740" w:rsidRDefault="003348DF">
      <w:pPr>
        <w:pStyle w:val="Compact"/>
        <w:numPr>
          <w:ilvl w:val="0"/>
          <w:numId w:val="2"/>
        </w:numPr>
      </w:pPr>
      <w:r>
        <w:t>На первом этапе смоедлировали задачу, используя язык программирования Julia. Получили следующий код:</w:t>
      </w:r>
    </w:p>
    <w:p w:rsidR="00F82740" w:rsidRDefault="003348DF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kg.activate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X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7.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7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1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7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44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lastRenderedPageBreak/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U0 </w:t>
      </w:r>
      <w:r>
        <w:rPr>
          <w:rStyle w:val="OperatorTok"/>
        </w:rPr>
        <w:t>=</w:t>
      </w:r>
      <w:r>
        <w:rPr>
          <w:rStyle w:val="NormalTok"/>
        </w:rPr>
        <w:t xml:space="preserve"> [X0</w:t>
      </w:r>
      <w:r>
        <w:rPr>
          <w:rStyle w:val="OperatorTok"/>
        </w:rPr>
        <w:t>,</w:t>
      </w:r>
      <w:r>
        <w:rPr>
          <w:rStyle w:val="NormalTok"/>
        </w:rPr>
        <w:t xml:space="preserve"> Y0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F82740" w:rsidRDefault="003348DF">
      <w:pPr>
        <w:pStyle w:val="CaptionedFigure"/>
      </w:pPr>
      <w:bookmarkStart w:id="11" w:name="fig:003"/>
      <w:r>
        <w:rPr>
          <w:noProof/>
          <w:lang w:val="en-US"/>
        </w:rPr>
        <w:drawing>
          <wp:inline distT="0" distB="0" distL="0" distR="0">
            <wp:extent cx="5334000" cy="3136815"/>
            <wp:effectExtent l="0" t="0" r="0" b="0"/>
            <wp:docPr id="3" name="Picture" descr="Sol 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82740" w:rsidRDefault="003348DF">
      <w:pPr>
        <w:pStyle w:val="ImageCaption"/>
      </w:pPr>
      <w:r>
        <w:t>Sol (Julia)</w:t>
      </w:r>
    </w:p>
    <w:p w:rsidR="00F82740" w:rsidRDefault="003348DF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F82740" w:rsidRDefault="003348DF">
      <w:pPr>
        <w:pStyle w:val="FirstParagraph"/>
      </w:pPr>
      <w:r>
        <w:t>В результате работы программы получили следующие результат.</w:t>
      </w:r>
    </w:p>
    <w:p w:rsidR="00F82740" w:rsidRDefault="003348DF">
      <w:pPr>
        <w:pStyle w:val="CaptionedFigure"/>
      </w:pPr>
      <w:bookmarkStart w:id="12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180474"/>
            <wp:effectExtent l="0" t="0" r="0" b="0"/>
            <wp:docPr id="4" name="Picture" descr="Изменение числа хищников и хищников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82740" w:rsidRDefault="003348DF">
      <w:pPr>
        <w:pStyle w:val="ImageCaption"/>
      </w:pPr>
      <w:r>
        <w:t>Изменение числа хищников и хищников(JULIA)</w:t>
      </w:r>
    </w:p>
    <w:p w:rsidR="00F82740" w:rsidRDefault="003348DF">
      <w:pPr>
        <w:pStyle w:val="SourceCode"/>
      </w:pPr>
      <w:r>
        <w:br/>
      </w:r>
      <w:r>
        <w:rPr>
          <w:rStyle w:val="NormalTok"/>
        </w:rPr>
        <w:t xml:space="preserve"> Plots.plot(sol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Найдем стационарное состояние системы в точке x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CommentTok"/>
        </w:rPr>
        <w:t># Найдем стационарное состояние системы в точке y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br/>
      </w:r>
      <w:r>
        <w:rPr>
          <w:rStyle w:val="KeywordTok"/>
        </w:rPr>
        <w:t>end</w:t>
      </w:r>
    </w:p>
    <w:p w:rsidR="00F82740" w:rsidRDefault="003348DF">
      <w:pPr>
        <w:pStyle w:val="Compact"/>
        <w:numPr>
          <w:ilvl w:val="0"/>
          <w:numId w:val="3"/>
        </w:numPr>
      </w:pPr>
      <w:r>
        <w:t>На втором этапе смоделировали задачу в среде моделирования Openmodelica. Получили следующие код:</w:t>
      </w:r>
    </w:p>
    <w:p w:rsidR="00F82740" w:rsidRDefault="003348DF">
      <w:pPr>
        <w:pStyle w:val="SourceCode"/>
      </w:pPr>
      <w:r>
        <w:rPr>
          <w:rStyle w:val="VerbatimChar"/>
        </w:rPr>
        <w:t>model LAB5</w:t>
      </w:r>
      <w:r>
        <w:br/>
      </w:r>
      <w:r>
        <w:rPr>
          <w:rStyle w:val="VerbatimChar"/>
        </w:rPr>
        <w:t>constant Real a = 0.47;    //значение a</w:t>
      </w:r>
      <w:r>
        <w:br/>
      </w:r>
      <w:r>
        <w:rPr>
          <w:rStyle w:val="VerbatimChar"/>
        </w:rPr>
        <w:t>constant Real b = 0.021;  //значение</w:t>
      </w:r>
      <w:r>
        <w:rPr>
          <w:rStyle w:val="VerbatimChar"/>
        </w:rPr>
        <w:t xml:space="preserve"> b</w:t>
      </w:r>
      <w:r>
        <w:br/>
      </w:r>
      <w:r>
        <w:rPr>
          <w:rStyle w:val="VerbatimChar"/>
        </w:rPr>
        <w:t>constant Real c = 0.57;  //значение c</w:t>
      </w:r>
      <w:r>
        <w:br/>
      </w:r>
      <w:r>
        <w:rPr>
          <w:rStyle w:val="VerbatimChar"/>
        </w:rPr>
        <w:t>constant Real d = 0.044;//значение d</w:t>
      </w:r>
      <w:r>
        <w:br/>
      </w:r>
      <w:r>
        <w:br/>
      </w:r>
      <w:r>
        <w:rPr>
          <w:rStyle w:val="VerbatimChar"/>
        </w:rPr>
        <w:t>Real x;//хищники</w:t>
      </w:r>
      <w:r>
        <w:br/>
      </w:r>
      <w:r>
        <w:rPr>
          <w:rStyle w:val="VerbatimChar"/>
        </w:rPr>
        <w:t>Real y;//жертвы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x=12;//начальное количество хищников</w:t>
      </w:r>
      <w:r>
        <w:br/>
      </w:r>
      <w:r>
        <w:rPr>
          <w:rStyle w:val="VerbatimChar"/>
        </w:rPr>
        <w:t>y=37;//начальное количество жертв</w:t>
      </w:r>
      <w:r>
        <w:br/>
      </w:r>
      <w:r>
        <w:lastRenderedPageBreak/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x)=a*x-b*x*y;//уравнение системы</w:t>
      </w:r>
      <w:r>
        <w:br/>
      </w:r>
      <w:r>
        <w:rPr>
          <w:rStyle w:val="VerbatimChar"/>
        </w:rPr>
        <w:t>der(y)=-</w:t>
      </w:r>
      <w:r>
        <w:rPr>
          <w:rStyle w:val="VerbatimChar"/>
        </w:rPr>
        <w:t>c*y+d*x*y;//уравнение системы</w:t>
      </w:r>
      <w:r>
        <w:br/>
      </w:r>
      <w:r>
        <w:br/>
      </w:r>
      <w:r>
        <w:rPr>
          <w:rStyle w:val="VerbatimChar"/>
        </w:rPr>
        <w:t>end LAB5;</w:t>
      </w:r>
    </w:p>
    <w:p w:rsidR="00F82740" w:rsidRDefault="003348DF">
      <w:pPr>
        <w:pStyle w:val="FirstParagraph"/>
      </w:pPr>
      <w:r>
        <w:t>В результате работы программы получили следующие результат.</w:t>
      </w:r>
    </w:p>
    <w:p w:rsidR="00F82740" w:rsidRDefault="003348DF">
      <w:pPr>
        <w:pStyle w:val="CaptionedFigure"/>
      </w:pPr>
      <w:bookmarkStart w:id="13" w:name="fig:005"/>
      <w:r>
        <w:rPr>
          <w:noProof/>
          <w:lang w:val="en-US"/>
        </w:rPr>
        <w:drawing>
          <wp:inline distT="0" distB="0" distL="0" distR="0">
            <wp:extent cx="5334000" cy="2846622"/>
            <wp:effectExtent l="0" t="0" r="0" b="0"/>
            <wp:docPr id="5" name="Picture" descr="Изменение числа хищников и хищников(O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5/report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82740" w:rsidRDefault="003348DF">
      <w:pPr>
        <w:pStyle w:val="ImageCaption"/>
      </w:pPr>
      <w:r>
        <w:t>Изменение числа хищников и хищников(OM)</w:t>
      </w:r>
    </w:p>
    <w:p w:rsidR="00F82740" w:rsidRDefault="003348DF">
      <w:pPr>
        <w:pStyle w:val="Heading1"/>
      </w:pPr>
      <w:bookmarkStart w:id="14" w:name="выводы"/>
      <w:bookmarkStart w:id="15" w:name="_Toc129434866"/>
      <w:bookmarkEnd w:id="9"/>
      <w:r>
        <w:t>Выводы</w:t>
      </w:r>
      <w:bookmarkEnd w:id="15"/>
    </w:p>
    <w:p w:rsidR="00F82740" w:rsidRDefault="003348DF">
      <w:pPr>
        <w:pStyle w:val="FirstParagraph"/>
      </w:pPr>
      <w:r>
        <w:t>В ходе выполнения лабораторной работы я научился 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. Нашел стационарное состояние системы.</w:t>
      </w:r>
    </w:p>
    <w:p w:rsidR="00F82740" w:rsidRDefault="003348DF">
      <w:pPr>
        <w:pStyle w:val="Heading1"/>
      </w:pPr>
      <w:bookmarkStart w:id="16" w:name="список-литературы"/>
      <w:bookmarkStart w:id="17" w:name="_Toc129434867"/>
      <w:bookmarkEnd w:id="14"/>
      <w:r>
        <w:t>Список литературы</w:t>
      </w:r>
      <w:bookmarkStart w:id="18" w:name="refs"/>
      <w:bookmarkEnd w:id="16"/>
      <w:bookmarkEnd w:id="17"/>
      <w:bookmarkEnd w:id="18"/>
    </w:p>
    <w:sectPr w:rsidR="00F827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8DF" w:rsidRDefault="003348DF">
      <w:pPr>
        <w:spacing w:after="0"/>
      </w:pPr>
      <w:r>
        <w:separator/>
      </w:r>
    </w:p>
  </w:endnote>
  <w:endnote w:type="continuationSeparator" w:id="0">
    <w:p w:rsidR="003348DF" w:rsidRDefault="003348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8DF" w:rsidRDefault="003348DF">
      <w:r>
        <w:separator/>
      </w:r>
    </w:p>
  </w:footnote>
  <w:footnote w:type="continuationSeparator" w:id="0">
    <w:p w:rsidR="003348DF" w:rsidRDefault="003348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B220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681463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70002B9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6A7D"/>
    <w:rsid w:val="003348DF"/>
    <w:rsid w:val="004E29B3"/>
    <w:rsid w:val="00590D07"/>
    <w:rsid w:val="00784D58"/>
    <w:rsid w:val="008D6863"/>
    <w:rsid w:val="00B86B75"/>
    <w:rsid w:val="00BC48D5"/>
    <w:rsid w:val="00C36279"/>
    <w:rsid w:val="00E315A3"/>
    <w:rsid w:val="00F827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46A7D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102</Words>
  <Characters>6288</Characters>
  <Application>Microsoft Office Word</Application>
  <DocSecurity>0</DocSecurity>
  <Lines>52</Lines>
  <Paragraphs>14</Paragraphs>
  <ScaleCrop>false</ScaleCrop>
  <Company/>
  <LinksUpToDate>false</LinksUpToDate>
  <CharactersWithSpaces>73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бриэль Тьерри</dc:creator>
  <cp:keywords/>
  <cp:lastModifiedBy>Тьерри Габриэль</cp:lastModifiedBy>
  <cp:revision>2</cp:revision>
  <dcterms:created xsi:type="dcterms:W3CDTF">2023-03-11T18:46:00Z</dcterms:created>
  <dcterms:modified xsi:type="dcterms:W3CDTF">2023-03-11T18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